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41fd4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7c41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5daf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1Z</dcterms:created>
  <dcterms:modified xsi:type="dcterms:W3CDTF">2016-12-06T04:43:21Z</dcterms:modified>
</cp:coreProperties>
</file>